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1B1056" w:rsidRDefault="00DC796C" w:rsidP="00495A0A">
      <w:pPr>
        <w:tabs>
          <w:tab w:val="left" w:pos="417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B1056">
        <w:rPr>
          <w:rFonts w:ascii="Times New Roman" w:hAnsi="Times New Roman" w:cs="Times New Roman"/>
          <w:sz w:val="24"/>
          <w:szCs w:val="24"/>
        </w:rPr>
        <w:tab/>
      </w:r>
    </w:p>
    <w:p w:rsidR="0008177B" w:rsidRPr="001B1056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B1056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B1056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B1056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1B1056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84054" w:rsidRPr="00324113" w:rsidRDefault="00D84054" w:rsidP="00D84054">
      <w:pPr>
        <w:ind w:left="360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6 LUNCH</w:t>
      </w:r>
    </w:p>
    <w:p w:rsidR="0008177B" w:rsidRPr="001B1056" w:rsidRDefault="00D84054" w:rsidP="00D8405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056">
        <w:rPr>
          <w:rFonts w:ascii="Times New Roman" w:hAnsi="Times New Roman" w:cs="Times New Roman"/>
          <w:sz w:val="24"/>
          <w:szCs w:val="24"/>
        </w:rPr>
        <w:t xml:space="preserve"> </w:t>
      </w:r>
      <w:r w:rsidR="00DC796C" w:rsidRPr="001B105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B1056">
        <w:rPr>
          <w:rFonts w:ascii="Times New Roman" w:hAnsi="Times New Roman" w:cs="Times New Roman"/>
          <w:sz w:val="24"/>
          <w:szCs w:val="24"/>
        </w:rPr>
        <w:t>Writer</w:t>
      </w:r>
      <w:r w:rsidR="00DC796C" w:rsidRPr="001B1056">
        <w:rPr>
          <w:rFonts w:ascii="Times New Roman" w:hAnsi="Times New Roman" w:cs="Times New Roman"/>
          <w:sz w:val="24"/>
          <w:szCs w:val="24"/>
        </w:rPr>
        <w:t>]</w:t>
      </w:r>
    </w:p>
    <w:p w:rsidR="0008177B" w:rsidRPr="001B1056" w:rsidRDefault="00DC796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105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1B1056">
        <w:rPr>
          <w:rFonts w:ascii="Times New Roman" w:hAnsi="Times New Roman" w:cs="Times New Roman"/>
          <w:sz w:val="24"/>
          <w:szCs w:val="24"/>
        </w:rPr>
        <w:t>Institution</w:t>
      </w:r>
      <w:r w:rsidRPr="001B1056">
        <w:rPr>
          <w:rFonts w:ascii="Times New Roman" w:hAnsi="Times New Roman" w:cs="Times New Roman"/>
          <w:sz w:val="24"/>
          <w:szCs w:val="24"/>
        </w:rPr>
        <w:t>]</w:t>
      </w:r>
    </w:p>
    <w:p w:rsidR="00D84054" w:rsidRDefault="00D84054" w:rsidP="00D8405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84054" w:rsidRDefault="00D84054" w:rsidP="00D8405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84054" w:rsidRPr="001B1056" w:rsidRDefault="00D84054" w:rsidP="00D84054">
      <w:pPr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D84054" w:rsidRPr="001B1056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84054" w:rsidRPr="00D84054" w:rsidRDefault="00D84054" w:rsidP="00D840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    </w:t>
      </w:r>
      <w:r w:rsidRPr="00D84054">
        <w:rPr>
          <w:rFonts w:ascii="Times New Roman" w:hAnsi="Times New Roman" w:cs="Times New Roman"/>
          <w:b/>
          <w:sz w:val="24"/>
          <w:szCs w:val="24"/>
        </w:rPr>
        <w:t>$6 LUNCH</w:t>
      </w:r>
    </w:p>
    <w:p w:rsidR="00D84054" w:rsidRPr="002306A7" w:rsidRDefault="00D84054" w:rsidP="00D8405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ekends in Brewster NY are always scintillating with my sister at our beloved uncle’s home. They have</w:t>
      </w:r>
      <w:r w:rsidRPr="002306A7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>n exquisite bagel shop for 13 years and are the masters in the town</w:t>
      </w:r>
      <w:r w:rsidRPr="002306A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Each morning after </w:t>
      </w:r>
      <w:r w:rsidRPr="002306A7">
        <w:rPr>
          <w:rFonts w:ascii="Times New Roman" w:hAnsi="Times New Roman" w:cs="Times New Roman"/>
        </w:rPr>
        <w:t>walking around the village</w:t>
      </w:r>
      <w:r>
        <w:rPr>
          <w:rFonts w:ascii="Times New Roman" w:hAnsi="Times New Roman" w:cs="Times New Roman"/>
        </w:rPr>
        <w:t xml:space="preserve"> combined with the soothing beauty of th</w:t>
      </w:r>
      <w:bookmarkStart w:id="0" w:name="_GoBack"/>
      <w:bookmarkEnd w:id="0"/>
      <w:r>
        <w:rPr>
          <w:rFonts w:ascii="Times New Roman" w:hAnsi="Times New Roman" w:cs="Times New Roman"/>
        </w:rPr>
        <w:t xml:space="preserve">e lake and the horse farms, </w:t>
      </w:r>
      <w:r w:rsidRPr="002306A7"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/>
        </w:rPr>
        <w:t xml:space="preserve">then </w:t>
      </w:r>
      <w:r w:rsidRPr="002306A7">
        <w:rPr>
          <w:rFonts w:ascii="Times New Roman" w:hAnsi="Times New Roman" w:cs="Times New Roman"/>
        </w:rPr>
        <w:t xml:space="preserve">go in Bethel Connecticut which is 25 min drive from there and we stop to </w:t>
      </w:r>
      <w:r>
        <w:rPr>
          <w:rFonts w:ascii="Times New Roman" w:hAnsi="Times New Roman" w:cs="Times New Roman"/>
        </w:rPr>
        <w:t>eat there. The moment you step foot in the place, a divine experience is witnessed</w:t>
      </w:r>
      <w:r w:rsidRPr="002306A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In the quest to serve the most scrumptious experience, </w:t>
      </w:r>
      <w:r w:rsidRPr="002306A7">
        <w:rPr>
          <w:rFonts w:ascii="Times New Roman" w:hAnsi="Times New Roman" w:cs="Times New Roman"/>
        </w:rPr>
        <w:t>the employees know almost all their customers by name and while making their sandwiches they c</w:t>
      </w:r>
      <w:r>
        <w:rPr>
          <w:rFonts w:ascii="Times New Roman" w:hAnsi="Times New Roman" w:cs="Times New Roman"/>
        </w:rPr>
        <w:t>hat over casual conversations with others to cultivate a traditional ambiance</w:t>
      </w:r>
      <w:r w:rsidRPr="002306A7">
        <w:rPr>
          <w:rFonts w:ascii="Times New Roman" w:hAnsi="Times New Roman" w:cs="Times New Roman"/>
        </w:rPr>
        <w:t>. The place is very cozy a</w:t>
      </w:r>
      <w:r>
        <w:rPr>
          <w:rFonts w:ascii="Times New Roman" w:hAnsi="Times New Roman" w:cs="Times New Roman"/>
        </w:rPr>
        <w:t>nd clean and yet very busy, the aroma</w:t>
      </w:r>
      <w:r w:rsidRPr="002306A7">
        <w:rPr>
          <w:rFonts w:ascii="Times New Roman" w:hAnsi="Times New Roman" w:cs="Times New Roman"/>
        </w:rPr>
        <w:t xml:space="preserve"> is mixed with freshly baked </w:t>
      </w:r>
      <w:r>
        <w:rPr>
          <w:rFonts w:ascii="Times New Roman" w:hAnsi="Times New Roman" w:cs="Times New Roman"/>
        </w:rPr>
        <w:t xml:space="preserve">delicious </w:t>
      </w:r>
      <w:r w:rsidRPr="002306A7">
        <w:rPr>
          <w:rFonts w:ascii="Times New Roman" w:hAnsi="Times New Roman" w:cs="Times New Roman"/>
        </w:rPr>
        <w:t>bagels and freshly brewed</w:t>
      </w:r>
      <w:r>
        <w:rPr>
          <w:rFonts w:ascii="Times New Roman" w:hAnsi="Times New Roman" w:cs="Times New Roman"/>
        </w:rPr>
        <w:t xml:space="preserve"> coffee. They have a variety of</w:t>
      </w:r>
      <w:r w:rsidRPr="002306A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outhwatering </w:t>
      </w:r>
      <w:r w:rsidRPr="002306A7">
        <w:rPr>
          <w:rFonts w:ascii="Times New Roman" w:hAnsi="Times New Roman" w:cs="Times New Roman"/>
        </w:rPr>
        <w:t xml:space="preserve">bagels and sandwiches to choose </w:t>
      </w:r>
      <w:r>
        <w:rPr>
          <w:rFonts w:ascii="Times New Roman" w:hAnsi="Times New Roman" w:cs="Times New Roman"/>
        </w:rPr>
        <w:t xml:space="preserve">from </w:t>
      </w:r>
      <w:r w:rsidRPr="002306A7">
        <w:rPr>
          <w:rFonts w:ascii="Times New Roman" w:hAnsi="Times New Roman" w:cs="Times New Roman"/>
        </w:rPr>
        <w:t>but like everyone else I have my favorite there</w:t>
      </w:r>
      <w:r>
        <w:rPr>
          <w:rFonts w:ascii="Times New Roman" w:hAnsi="Times New Roman" w:cs="Times New Roman"/>
        </w:rPr>
        <w:t>,</w:t>
      </w:r>
      <w:r w:rsidRPr="002306A7">
        <w:rPr>
          <w:rFonts w:ascii="Times New Roman" w:hAnsi="Times New Roman" w:cs="Times New Roman"/>
        </w:rPr>
        <w:t xml:space="preserve"> and before even talking they know what I want. </w:t>
      </w:r>
      <w:r>
        <w:rPr>
          <w:rFonts w:ascii="Times New Roman" w:hAnsi="Times New Roman" w:cs="Times New Roman"/>
        </w:rPr>
        <w:t xml:space="preserve">What I crave from the very depths of my taste buds is </w:t>
      </w:r>
      <w:r w:rsidRPr="002306A7">
        <w:rPr>
          <w:rFonts w:ascii="Times New Roman" w:hAnsi="Times New Roman" w:cs="Times New Roman"/>
        </w:rPr>
        <w:t>a ba</w:t>
      </w:r>
      <w:r>
        <w:rPr>
          <w:rFonts w:ascii="Times New Roman" w:hAnsi="Times New Roman" w:cs="Times New Roman"/>
        </w:rPr>
        <w:t>gel with lox.</w:t>
      </w:r>
      <w:r w:rsidRPr="002306A7">
        <w:rPr>
          <w:rFonts w:ascii="Times New Roman" w:hAnsi="Times New Roman" w:cs="Times New Roman"/>
        </w:rPr>
        <w:t xml:space="preserve"> Most people that already eat this classic combination are huge fans of it, so am I. There really is a lot to love about lox and bagels — somewhat salty and buttery cured salmon, rich jalapeno veggie cream cheese, a crunchy toasted bagel plus the zesty complimenting flavors of red onion, s</w:t>
      </w:r>
      <w:r>
        <w:rPr>
          <w:rFonts w:ascii="Times New Roman" w:hAnsi="Times New Roman" w:cs="Times New Roman"/>
        </w:rPr>
        <w:t>liced tomatoes, and capers. The classic combination</w:t>
      </w:r>
      <w:r w:rsidRPr="002306A7">
        <w:rPr>
          <w:rFonts w:ascii="Times New Roman" w:hAnsi="Times New Roman" w:cs="Times New Roman"/>
        </w:rPr>
        <w:t xml:space="preserve"> heavenly together. If you’re a seafood fan at heart or not, I think you should give this Lox sandwich a try</w:t>
      </w:r>
      <w:r>
        <w:rPr>
          <w:rFonts w:ascii="Times New Roman" w:hAnsi="Times New Roman" w:cs="Times New Roman"/>
        </w:rPr>
        <w:t>. It gives you a roller coaster ride of delicious taste</w:t>
      </w:r>
      <w:r w:rsidRPr="002306A7">
        <w:rPr>
          <w:rFonts w:ascii="Times New Roman" w:hAnsi="Times New Roman" w:cs="Times New Roman"/>
        </w:rPr>
        <w:t>.  There’s sa</w:t>
      </w:r>
      <w:r>
        <w:rPr>
          <w:rFonts w:ascii="Times New Roman" w:hAnsi="Times New Roman" w:cs="Times New Roman"/>
        </w:rPr>
        <w:t>lty, creamy, crunchy, chewy and divine, all in one bite! A</w:t>
      </w:r>
      <w:r w:rsidRPr="002306A7">
        <w:rPr>
          <w:rFonts w:ascii="Times New Roman" w:hAnsi="Times New Roman" w:cs="Times New Roman"/>
        </w:rPr>
        <w:t xml:space="preserve">ll that pleasure </w:t>
      </w:r>
      <w:r>
        <w:rPr>
          <w:rFonts w:ascii="Times New Roman" w:hAnsi="Times New Roman" w:cs="Times New Roman"/>
        </w:rPr>
        <w:t xml:space="preserve">comes </w:t>
      </w:r>
      <w:r w:rsidRPr="002306A7">
        <w:rPr>
          <w:rFonts w:ascii="Times New Roman" w:hAnsi="Times New Roman" w:cs="Times New Roman"/>
        </w:rPr>
        <w:t>in only $6 price</w:t>
      </w:r>
      <w:r>
        <w:rPr>
          <w:rFonts w:ascii="Times New Roman" w:hAnsi="Times New Roman" w:cs="Times New Roman"/>
        </w:rPr>
        <w:t>, only at Bagel Crossing Connecticut.</w:t>
      </w:r>
      <w:r w:rsidRPr="002306A7">
        <w:rPr>
          <w:rFonts w:ascii="Times New Roman" w:hAnsi="Times New Roman" w:cs="Times New Roman"/>
        </w:rPr>
        <w:t xml:space="preserve"> </w:t>
      </w:r>
    </w:p>
    <w:p w:rsidR="00D84054" w:rsidRPr="002306A7" w:rsidRDefault="00D84054" w:rsidP="00D84054">
      <w:pPr>
        <w:spacing w:line="480" w:lineRule="auto"/>
        <w:rPr>
          <w:rFonts w:ascii="Times New Roman" w:hAnsi="Times New Roman" w:cs="Times New Roman"/>
        </w:rPr>
      </w:pPr>
    </w:p>
    <w:p w:rsidR="00D84054" w:rsidRPr="00324113" w:rsidRDefault="00D84054" w:rsidP="00D84054">
      <w:pPr>
        <w:rPr>
          <w:rFonts w:ascii="Times New Roman" w:hAnsi="Times New Roman" w:cs="Times New Roman"/>
          <w:sz w:val="24"/>
          <w:szCs w:val="24"/>
        </w:rPr>
      </w:pPr>
    </w:p>
    <w:p w:rsidR="004E04A1" w:rsidRDefault="004E04A1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17D8F" w:rsidRDefault="00117D8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74D28" w:rsidRPr="001B1056" w:rsidRDefault="00C74D28" w:rsidP="00D8405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74D28" w:rsidRPr="001B1056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0B64" w:rsidRDefault="00400B64" w:rsidP="00FE7213">
      <w:pPr>
        <w:spacing w:after="0" w:line="240" w:lineRule="auto"/>
      </w:pPr>
      <w:r>
        <w:separator/>
      </w:r>
    </w:p>
  </w:endnote>
  <w:endnote w:type="continuationSeparator" w:id="0">
    <w:p w:rsidR="00400B64" w:rsidRDefault="00400B64" w:rsidP="00FE7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0B64" w:rsidRDefault="00400B64" w:rsidP="00FE7213">
      <w:pPr>
        <w:spacing w:after="0" w:line="240" w:lineRule="auto"/>
      </w:pPr>
      <w:r>
        <w:separator/>
      </w:r>
    </w:p>
  </w:footnote>
  <w:footnote w:type="continuationSeparator" w:id="0">
    <w:p w:rsidR="00400B64" w:rsidRDefault="00400B64" w:rsidP="00FE7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324113" w:rsidRDefault="00D84054" w:rsidP="00324113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$6 LUNCH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4054" w:rsidRPr="00324113" w:rsidRDefault="00D84054" w:rsidP="00D84054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$6 LUNCH</w:t>
    </w:r>
  </w:p>
  <w:p w:rsidR="00A106AF" w:rsidRPr="001A02CC" w:rsidRDefault="00A106AF" w:rsidP="00324113">
    <w:pPr>
      <w:rPr>
        <w:rFonts w:ascii="Times New Roman" w:hAnsi="Times New Roman" w:cs="Times New Roman"/>
        <w:sz w:val="24"/>
        <w:szCs w:val="24"/>
      </w:rPr>
    </w:pP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U2MDA1MrI0MDZU0lEKTi0uzszPAymwqAUAVTYZ/ywAAAA="/>
  </w:docVars>
  <w:rsids>
    <w:rsidRoot w:val="0008177B"/>
    <w:rsid w:val="00005C5B"/>
    <w:rsid w:val="00024ABE"/>
    <w:rsid w:val="0008177B"/>
    <w:rsid w:val="00087207"/>
    <w:rsid w:val="000930AE"/>
    <w:rsid w:val="00111859"/>
    <w:rsid w:val="00117D8F"/>
    <w:rsid w:val="00130A33"/>
    <w:rsid w:val="00141074"/>
    <w:rsid w:val="00187C02"/>
    <w:rsid w:val="001A02CC"/>
    <w:rsid w:val="001B1056"/>
    <w:rsid w:val="001D4D40"/>
    <w:rsid w:val="00211289"/>
    <w:rsid w:val="002251C7"/>
    <w:rsid w:val="00267851"/>
    <w:rsid w:val="002777E7"/>
    <w:rsid w:val="0028476B"/>
    <w:rsid w:val="002B0594"/>
    <w:rsid w:val="002D4968"/>
    <w:rsid w:val="002D672E"/>
    <w:rsid w:val="002E0F9B"/>
    <w:rsid w:val="00324113"/>
    <w:rsid w:val="0034125C"/>
    <w:rsid w:val="00365D72"/>
    <w:rsid w:val="003A6444"/>
    <w:rsid w:val="003F7469"/>
    <w:rsid w:val="00400B64"/>
    <w:rsid w:val="00427B47"/>
    <w:rsid w:val="00470EFA"/>
    <w:rsid w:val="00471063"/>
    <w:rsid w:val="00485BA6"/>
    <w:rsid w:val="00495A0A"/>
    <w:rsid w:val="004A07E8"/>
    <w:rsid w:val="004A3874"/>
    <w:rsid w:val="004C5007"/>
    <w:rsid w:val="004D6074"/>
    <w:rsid w:val="004E04A1"/>
    <w:rsid w:val="00506AB9"/>
    <w:rsid w:val="00532226"/>
    <w:rsid w:val="00550EFD"/>
    <w:rsid w:val="005546D3"/>
    <w:rsid w:val="00575A3C"/>
    <w:rsid w:val="005A255B"/>
    <w:rsid w:val="005C20F1"/>
    <w:rsid w:val="005D3941"/>
    <w:rsid w:val="0065775E"/>
    <w:rsid w:val="006851F9"/>
    <w:rsid w:val="006E558A"/>
    <w:rsid w:val="006F2740"/>
    <w:rsid w:val="006F508D"/>
    <w:rsid w:val="00752AF3"/>
    <w:rsid w:val="007A0616"/>
    <w:rsid w:val="00877CA7"/>
    <w:rsid w:val="009142FF"/>
    <w:rsid w:val="00995B8D"/>
    <w:rsid w:val="009D0E99"/>
    <w:rsid w:val="00A07976"/>
    <w:rsid w:val="00A106AF"/>
    <w:rsid w:val="00A1741C"/>
    <w:rsid w:val="00A4374D"/>
    <w:rsid w:val="00AA078F"/>
    <w:rsid w:val="00B33D63"/>
    <w:rsid w:val="00B405F9"/>
    <w:rsid w:val="00B73412"/>
    <w:rsid w:val="00C0154D"/>
    <w:rsid w:val="00C05FB1"/>
    <w:rsid w:val="00C5356B"/>
    <w:rsid w:val="00C74D28"/>
    <w:rsid w:val="00C75C92"/>
    <w:rsid w:val="00CA2688"/>
    <w:rsid w:val="00CB7EE6"/>
    <w:rsid w:val="00CD1449"/>
    <w:rsid w:val="00CF0A51"/>
    <w:rsid w:val="00D054E0"/>
    <w:rsid w:val="00D5076D"/>
    <w:rsid w:val="00D720B3"/>
    <w:rsid w:val="00D84054"/>
    <w:rsid w:val="00D95087"/>
    <w:rsid w:val="00DC796C"/>
    <w:rsid w:val="00E06552"/>
    <w:rsid w:val="00E32517"/>
    <w:rsid w:val="00E401EB"/>
    <w:rsid w:val="00E47102"/>
    <w:rsid w:val="00EA5FC0"/>
    <w:rsid w:val="00EF1641"/>
    <w:rsid w:val="00F43D87"/>
    <w:rsid w:val="00F94B9F"/>
    <w:rsid w:val="00FA6464"/>
    <w:rsid w:val="00FE7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FADC65-6F39-445A-AEAF-ECE675B4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43D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BalloonText">
    <w:name w:val="Balloon Text"/>
    <w:basedOn w:val="Normal"/>
    <w:link w:val="BalloonTextChar"/>
    <w:uiPriority w:val="99"/>
    <w:semiHidden/>
    <w:unhideWhenUsed/>
    <w:rsid w:val="00495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43D87"/>
    <w:pPr>
      <w:spacing w:after="0" w:line="48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F43D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g90</b:Tag>
    <b:SourceType>JournalArticle</b:SourceType>
    <b:Guid>{70569A63-79DF-4360-9400-DDF3281B783B}</b:Guid>
    <b:Author>
      <b:Author>
        <b:NameList>
          <b:Person>
            <b:Last>Mclntosh</b:Last>
            <b:First>Peggy</b:First>
          </b:Person>
        </b:NameList>
      </b:Author>
    </b:Author>
    <b:Title>Independent School</b:Title>
    <b:Year>1990</b:Year>
    <b:JournalName>White Privilege: Unpacking the Invisible</b:JournalName>
    <b:Pages>3</b:Pages>
    <b:RefOrder>1</b:RefOrder>
  </b:Source>
  <b:Source>
    <b:Tag>Ste93</b:Tag>
    <b:SourceType>Book</b:SourceType>
    <b:Guid>{45A809CA-B41E-4022-8F5C-B2905BD4F334}</b:Guid>
    <b:Author>
      <b:Author>
        <b:NameList>
          <b:Person>
            <b:Last>Castles</b:Last>
            <b:First>Stephen</b:First>
          </b:Person>
          <b:Person>
            <b:Last>Haas</b:Last>
            <b:First>Hein</b:First>
            <b:Middle>de</b:Middle>
          </b:Person>
          <b:Person>
            <b:Last>Miller</b:Last>
            <b:First>Mark</b:First>
            <b:Middle>J.</b:Middle>
          </b:Person>
        </b:NameList>
      </b:Author>
    </b:Author>
    <b:Title>The age of Migration</b:Title>
    <b:Year>1993</b:Year>
    <b:City>London</b:City>
    <b:Publisher>PALGRAVE MACMILLIAN</b:Publisher>
    <b:RefOrder>2</b:RefOrder>
  </b:Source>
  <b:Source>
    <b:Tag>Hac19</b:Tag>
    <b:SourceType>JournalArticle</b:SourceType>
    <b:Guid>{1AE93136-0D8F-4254-87DB-40E08C78101C}</b:Guid>
    <b:Author>
      <b:Author>
        <b:NameList>
          <b:Person>
            <b:Last>Hacman</b:Last>
          </b:Person>
          <b:Person>
            <b:Last>Michelle</b:Last>
          </b:Person>
        </b:NameList>
      </b:Author>
    </b:Author>
    <b:Title>Wall Street Journal (Online); New York, N.Y.</b:Title>
    <b:Year>2019</b:Year>
    <b:JournalName>Democratic Presidential Hopefuls Amplify</b:JournalName>
    <b:Pages>2</b:Pages>
    <b:RefOrder>3</b:RefOrder>
  </b:Source>
</b:Sources>
</file>

<file path=customXml/itemProps1.xml><?xml version="1.0" encoding="utf-8"?>
<ds:datastoreItem xmlns:ds="http://schemas.openxmlformats.org/officeDocument/2006/customXml" ds:itemID="{7328F2DB-9848-476E-A091-284BF7C7E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raja arslan</cp:lastModifiedBy>
  <cp:revision>2</cp:revision>
  <dcterms:created xsi:type="dcterms:W3CDTF">2019-02-26T09:14:00Z</dcterms:created>
  <dcterms:modified xsi:type="dcterms:W3CDTF">2019-02-26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aZ1QZpZ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